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ุณครูหนู ๆ ปลายทางแล้วปลายทาง ขอให้รีบมาฟังกันไว ๆ แล้วไว ๆ วันนี้เด็ก ป. 6 กันทั่วประเทศต้องเรียนคำวิเศษณ์นะครูจะบอกให้ เรียนคำวิเศษ ครูจะบอกให้ ถ้าอย่างนั้นก็ไม่ทัน ชักช้าแล้วชักช้า เดี๋ยวมันจะเสียเวลากันลงไปแล้วลงไปสวัสดีหนู ๆ ทุกคนนะครับ และ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มาถามนักเรียนนะครับ ประโยคทั้ง 2 ประโยคมีความต่างกันอย่างไร 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 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ตอบแล้วนะครับ เฉลย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“</w:t>
      </w:r>
      <w:r>
        <w:t xml:space="preserve">น้องร้องไห้เสียงดั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รับ อีกประโยคหนึ่งครับ ประโยค 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 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ซึ่งเป็นประโยคที่ให้นักเรียนสังเกตเมื่อต้นคาบนั่นเองนะ คำวิเศษณ์เป็นอย่างไรล่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ู้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นี่ ทำอะไรบ้างนะครับ 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คือคำวิเศษณ์ ถูกต้องครับ 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ริยา หรือขยายคำกริยานั่นเองนะครับ สังเกตจากประโยคนี้นะครับ ฝนตกปรอย ๆ 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</w:t>
      </w:r>
    </w:p>
    <w:p>
      <w:pPr>
        <w:pStyle w:val="BodyText"/>
      </w:pPr>
      <w:r>
        <w:t xml:space="preserve">(คีรีขันธ์) จะใช้คำว่า</w:t>
      </w:r>
      <w:r>
        <w:t xml:space="preserve"> </w:t>
      </w:r>
      <w:r>
        <w:t xml:space="preserve">“</w:t>
      </w:r>
      <w:r>
        <w:t xml:space="preserve">สิม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ม ๆ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 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 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 เด็ก ๆ 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 ครูถามครูคณิตาดีกว่า คำใดเป็นคำวิเศษณ์บ้าง</w:t>
      </w:r>
    </w:p>
    <w:p>
      <w:pPr>
        <w:pStyle w:val="BodyText"/>
      </w:pPr>
      <w:r>
        <w:t xml:space="preserve">(คุณครูคณิตา)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 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</w:t>
      </w:r>
    </w:p>
    <w:p>
      <w:pPr>
        <w:pStyle w:val="BodyText"/>
      </w:pPr>
      <w:r>
        <w:t xml:space="preserve">(คุณครูคณิตา) 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 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 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ะ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 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 ใหญ่ - 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 กับประโยคนี้นี่ เพราะว่าเหมือครูมีประสบการณ์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ดาบเป็นอาวุธสมัย… สมัยอะไรเอ่ย คุณครูประเมษฐคะ อย่าเพิ่งเฉลยนะคะ 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ดาบเป็นอาวุธสมัยโบราณ ก็เป็นการบอกเวลา 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น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</w:t>
      </w:r>
      <w:r>
        <w:t xml:space="preserve"> </w:t>
      </w:r>
      <w:r>
        <w:t xml:space="preserve">“</w:t>
      </w:r>
      <w:r>
        <w:t xml:space="preserve">แปรง</w:t>
      </w:r>
      <w:r>
        <w:t xml:space="preserve">”</w:t>
      </w:r>
      <w:r>
        <w:t xml:space="preserve"> </w:t>
      </w:r>
      <w:r>
        <w:t xml:space="preserve">นี่ เป็นคำว่าอะไรครับ นักเรียนควบกล้ำ ร. เรือ 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 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ที่มันสกปรกค่ะ</w:t>
      </w:r>
    </w:p>
    <w:p>
      <w:pPr>
        <w:pStyle w:val="BodyText"/>
      </w:pPr>
      <w:r>
        <w:t xml:space="preserve">(คุณครูปรเมษฐ) ดีมาก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าค่ะ</w:t>
      </w:r>
    </w:p>
    <w:p>
      <w:pPr>
        <w:pStyle w:val="BodyText"/>
      </w:pPr>
      <w:r>
        <w:t xml:space="preserve">(คุณครูปรเมษฐ) เด็ก ๆ 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็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ว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 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 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, เด็กชาย 2, เด็กชาย 3,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พ่อแม่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นสนุกสนานเลย เด็ก ๆ ไปดูกัน ครูมีคำอะไรมาให้บ้างสั้น…,ขาว… ดูนะ ๆ มีคำอะไรบ้าง หอม…, เย็น…, ดี…, เหลว…, สาว…, ชุ่ม..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วคู่กับ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 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</w:t>
      </w:r>
      <w:r>
        <w:t xml:space="preserve">”</w:t>
      </w:r>
      <w:r>
        <w:t xml:space="preserve"> </w:t>
      </w:r>
      <w:r>
        <w:t xml:space="preserve">เพราะเหม็นจะไปคล้องจองกับเหม็น 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ตรงกันข้าม ดีคู่กับเลว เหลวคู่กับข้น สาวก็ต้องคู่กับหนุ่ม แล้วก็ชุ่ม ชุ่มนี่คือเปียกนี่คือเปียกใช่ไหม ถ้ามันตรงกันข้าม ก็คือคำว่า</w:t>
      </w:r>
      <w:r>
        <w:t xml:space="preserve"> </w:t>
      </w:r>
      <w:r>
        <w:t xml:space="preserve">“</w:t>
      </w:r>
      <w:r>
        <w:t xml:space="preserve">แห้ง</w:t>
      </w:r>
      <w:r>
        <w:t xml:space="preserve">”</w:t>
      </w:r>
      <w:r>
        <w:t xml:space="preserve"> </w:t>
      </w:r>
      <w:r>
        <w:t xml:space="preserve">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,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ช้า เช้าคู่กับอะไรคะ เช้าคู่กับอะไรเอ่ย เช้าคู่กับสายแล้วบ่ายล่ะคะ บ่ายคู่กับอะไร คู่กับเย็นค่ะ เหนือล่ะคะ เหนือคู่กับเหนือ ต้องคู่กับใต้นะคะ ใหญ่ค่ะ ต้องคู่กับเล็กนะคะ หวาน ถ้าหวานล่ะคะ หวานจะต้องคู่กับอะไร หวานจะต้องคู่กับเปรี้ยวเหี่ยว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 หย่อนนักเรียน นักเรียนคะ เชือกมันตึงแล้วมันจะต้องมีตึงค่ะ หย่อน กับ ตึง เป็นคำที่ตรงกันข้ามกันค่ะ เรามาอ่านพร้อม ๆ กันนะคะ เช้า สาย,บ่าย เย็น, เหนือ ใต้, ใหญ่ เล็ก,หวาน เปรี้ยว, เหี่ยว สด,แข็ง อ่อน, หย่อน ตึง ค่ะ เอาล่ะค่ะ 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 ซึ่งเป็นคำนา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 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 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เดี๋ยวไปดูใบงานกันนะครับ ใบงานมีดังนี้นะครับ ก็จะมีอยู่ 10 ข้อ ที่ให้นักเรียนนั้นแต่งประโยคโดย ง่ายมาก เพราะครูนี่กำหนด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 คือ 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 หนูจะแต่งอย่างไรก็ได้ แต่คุณครูปลายทางต้องช่วยตรวจสอบให้ถูกต้องตามหลักการแต่งหรือไม่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 ไกล๊ 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ยด ว่าแม่ทำงานอยู่ด้านบนซึ่งเป็นคำวิเศษณ์บอกสถานที่เป็นคำวิเศษณ์บอกสถานที่เช่นเดียวกันนะครับ เรามาสรุปบทเรียนพากเพียรองค์ความรู้กันนะครับ 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ไปดูของครูกันบ้างว่าครูเจอทำอะไรในชีวิตประจำวันบ้าง 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 หวาน บาง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 ว่ายังมีอีกมากมายหลายคำที่เด็ก ๆ 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ษาไทยนี่ มีมากมายหลายคำเลย แต่คำวิเศษณ์นี่ 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ครูทั้ง 2 คนก็ขอฝากคำวิเศษณ์ให้หนู ๆ นั้นนำไปเก็บไว้ในอ้อมอกอ้อมใจ และก็ไปทบทวนความรู้ เพื่อที่จะมีทักษะในการใช้ภาษาไทยที่ดียิ่ง ๆ ขึ้นไปนะครับ ต่อไป เราจะเรียนกันในเรื่องของการ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 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นาโน</dc:title>
  <dc:creator/>
  <cp:keywords/>
  <dcterms:created xsi:type="dcterms:W3CDTF">2022-03-18T04:46:57Z</dcterms:created>
  <dcterms:modified xsi:type="dcterms:W3CDTF">2022-03-18T04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